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01D500" w14:textId="77777777" w:rsidR="00786723" w:rsidRDefault="00786723" w:rsidP="002A2B8F">
      <w:pPr>
        <w:jc w:val="center"/>
      </w:pPr>
    </w:p>
    <w:p w14:paraId="2D55ABCC" w14:textId="77777777" w:rsidR="00D06EF1" w:rsidRDefault="00D06EF1" w:rsidP="00D06EF1">
      <w:pPr>
        <w:jc w:val="center"/>
      </w:pPr>
      <w:r>
        <w:t xml:space="preserve">Program: BE Computer Engineering </w:t>
      </w:r>
    </w:p>
    <w:p w14:paraId="4AAC88B3" w14:textId="77777777" w:rsidR="00D06EF1" w:rsidRDefault="00D06EF1" w:rsidP="00D06EF1">
      <w:pPr>
        <w:jc w:val="center"/>
      </w:pPr>
      <w:r>
        <w:t>Curriculum Scheme: Revised 2016</w:t>
      </w:r>
    </w:p>
    <w:p w14:paraId="580521D4" w14:textId="77777777" w:rsidR="00D06EF1" w:rsidRDefault="00D06EF1" w:rsidP="00D06EF1">
      <w:pPr>
        <w:jc w:val="center"/>
      </w:pPr>
      <w:r>
        <w:t xml:space="preserve">Examination: Third Year Semester VI </w:t>
      </w:r>
    </w:p>
    <w:p w14:paraId="57EFA3F2" w14:textId="77777777" w:rsidR="00D06EF1" w:rsidRDefault="00D06EF1" w:rsidP="00D06EF1">
      <w:pPr>
        <w:jc w:val="center"/>
      </w:pPr>
      <w:r>
        <w:t xml:space="preserve">Course Code: </w:t>
      </w:r>
      <w:r w:rsidRPr="002A3675">
        <w:t>CSDLO6021</w:t>
      </w:r>
      <w:r>
        <w:t xml:space="preserve"> and Course Name: Machine Learning </w:t>
      </w:r>
    </w:p>
    <w:p w14:paraId="1F716444" w14:textId="3AFA88D1" w:rsidR="00D06EF1" w:rsidRDefault="00D06EF1" w:rsidP="00D06EF1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3206720F" w14:textId="18C5C90C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1D3FAFE6" w:rsidR="00493EC9" w:rsidRDefault="00987422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2F4BC1A1" w:rsidR="00493EC9" w:rsidRPr="00A45826" w:rsidRDefault="00987422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08500460" w:rsidR="00493EC9" w:rsidRDefault="00987422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00C483E9" w:rsidR="00493EC9" w:rsidRPr="00A45826" w:rsidRDefault="00987422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0E053B7E" w:rsidR="00493EC9" w:rsidRDefault="00987422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79C80CF0" w:rsidR="00493EC9" w:rsidRDefault="00987422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0AA5596D" w:rsidR="00493EC9" w:rsidRDefault="00987422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68FEDCE8" w:rsidR="00493EC9" w:rsidRPr="00A45826" w:rsidRDefault="00987422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146D9AC2" w:rsidR="00493EC9" w:rsidRDefault="00987422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4BD6BC39" w:rsidR="00493EC9" w:rsidRDefault="00987422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07FFB5F2" w:rsidR="00493EC9" w:rsidRDefault="00987422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77F3B337" w:rsidR="00493EC9" w:rsidRDefault="00987422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5B2F4EEC" w:rsidR="00493EC9" w:rsidRDefault="00987422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40F39D02" w:rsidR="00493EC9" w:rsidRPr="00A45826" w:rsidRDefault="00987422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5CDB376E" w:rsidR="00493EC9" w:rsidRDefault="00987422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60EA71C4" w:rsidR="00493EC9" w:rsidRDefault="00987422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1D1B613E" w:rsidR="00493EC9" w:rsidRDefault="00987422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3E6E56B9" w:rsidR="00493EC9" w:rsidRDefault="00987422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2A01D0D3" w:rsidR="006967DC" w:rsidRDefault="00987422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22B4EB6C" w:rsidR="006967DC" w:rsidRPr="00A45826" w:rsidRDefault="00987422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11B84DA0" w:rsidR="006967DC" w:rsidRDefault="00987422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6686C039" w:rsidR="006967DC" w:rsidRDefault="00987422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5A894763" w:rsidR="006967DC" w:rsidRDefault="00987422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5F848465" w:rsidR="006967DC" w:rsidRPr="00A45826" w:rsidRDefault="00987422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79D7F1F3" w:rsidR="006967DC" w:rsidRPr="00A45826" w:rsidRDefault="00987422" w:rsidP="004C5E1C">
            <w:pPr>
              <w:spacing w:before="120" w:after="120"/>
            </w:pPr>
            <w:r>
              <w:t>A</w:t>
            </w:r>
            <w:bookmarkStart w:id="0" w:name="_GoBack"/>
            <w:bookmarkEnd w:id="0"/>
          </w:p>
        </w:tc>
      </w:tr>
    </w:tbl>
    <w:p w14:paraId="11BC09E4" w14:textId="4A63E514" w:rsidR="00642708" w:rsidRDefault="00642708" w:rsidP="00A45826"/>
    <w:sectPr w:rsidR="00642708" w:rsidSect="00BC767D">
      <w:headerReference w:type="default" r:id="rId11"/>
      <w:footerReference w:type="default" r:id="rId12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4E76FB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5E" w16cex:dateUtc="2020-09-19T15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D350986" w16cid:durableId="2310F55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BAEB3E" w14:textId="77777777" w:rsidR="002B1AA6" w:rsidRDefault="002B1AA6" w:rsidP="00353258">
      <w:pPr>
        <w:spacing w:after="0" w:line="240" w:lineRule="auto"/>
      </w:pPr>
      <w:r>
        <w:separator/>
      </w:r>
    </w:p>
  </w:endnote>
  <w:endnote w:type="continuationSeparator" w:id="0">
    <w:p w14:paraId="1B418C31" w14:textId="77777777" w:rsidR="002B1AA6" w:rsidRDefault="002B1AA6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48A9551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987422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7C7F8D" w14:textId="77777777" w:rsidR="002B1AA6" w:rsidRDefault="002B1AA6" w:rsidP="00353258">
      <w:pPr>
        <w:spacing w:after="0" w:line="240" w:lineRule="auto"/>
      </w:pPr>
      <w:r>
        <w:separator/>
      </w:r>
    </w:p>
  </w:footnote>
  <w:footnote w:type="continuationSeparator" w:id="0">
    <w:p w14:paraId="6326E045" w14:textId="77777777" w:rsidR="002B1AA6" w:rsidRDefault="002B1AA6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USHIL">
    <w15:presenceInfo w15:providerId="None" w15:userId="SUSHI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65E1"/>
    <w:rsid w:val="00090303"/>
    <w:rsid w:val="00092A86"/>
    <w:rsid w:val="000A71DC"/>
    <w:rsid w:val="000B0463"/>
    <w:rsid w:val="00152C7E"/>
    <w:rsid w:val="00155B7B"/>
    <w:rsid w:val="0019530F"/>
    <w:rsid w:val="001A2F9B"/>
    <w:rsid w:val="001F560E"/>
    <w:rsid w:val="0026644F"/>
    <w:rsid w:val="002A0276"/>
    <w:rsid w:val="002A2B8F"/>
    <w:rsid w:val="002A7E52"/>
    <w:rsid w:val="002B1AA6"/>
    <w:rsid w:val="002D4E33"/>
    <w:rsid w:val="00327801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53563"/>
    <w:rsid w:val="00474321"/>
    <w:rsid w:val="00493EC9"/>
    <w:rsid w:val="004A204F"/>
    <w:rsid w:val="004B3C06"/>
    <w:rsid w:val="004C5E1C"/>
    <w:rsid w:val="004D6897"/>
    <w:rsid w:val="004E7422"/>
    <w:rsid w:val="00506B1D"/>
    <w:rsid w:val="005263D4"/>
    <w:rsid w:val="00547172"/>
    <w:rsid w:val="005E2327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23924"/>
    <w:rsid w:val="00775178"/>
    <w:rsid w:val="00786723"/>
    <w:rsid w:val="007B79B6"/>
    <w:rsid w:val="007C4ACA"/>
    <w:rsid w:val="007E00F1"/>
    <w:rsid w:val="00806E4E"/>
    <w:rsid w:val="00836DE6"/>
    <w:rsid w:val="008934B7"/>
    <w:rsid w:val="008D39B1"/>
    <w:rsid w:val="00951BDD"/>
    <w:rsid w:val="00953E97"/>
    <w:rsid w:val="009719BB"/>
    <w:rsid w:val="009867F2"/>
    <w:rsid w:val="00987422"/>
    <w:rsid w:val="009E559B"/>
    <w:rsid w:val="00A11835"/>
    <w:rsid w:val="00A179E8"/>
    <w:rsid w:val="00A3253A"/>
    <w:rsid w:val="00A45826"/>
    <w:rsid w:val="00A50232"/>
    <w:rsid w:val="00A62CE8"/>
    <w:rsid w:val="00AA6000"/>
    <w:rsid w:val="00AA604A"/>
    <w:rsid w:val="00AB77B5"/>
    <w:rsid w:val="00AD6DB4"/>
    <w:rsid w:val="00AE37A1"/>
    <w:rsid w:val="00AF07FF"/>
    <w:rsid w:val="00B630FD"/>
    <w:rsid w:val="00B73151"/>
    <w:rsid w:val="00B845B6"/>
    <w:rsid w:val="00BC767D"/>
    <w:rsid w:val="00BE6403"/>
    <w:rsid w:val="00C907BE"/>
    <w:rsid w:val="00CB4F1A"/>
    <w:rsid w:val="00CC01A6"/>
    <w:rsid w:val="00CC0EA8"/>
    <w:rsid w:val="00CD7F03"/>
    <w:rsid w:val="00D06EF1"/>
    <w:rsid w:val="00D411F7"/>
    <w:rsid w:val="00D622E2"/>
    <w:rsid w:val="00E23CC6"/>
    <w:rsid w:val="00E42CC1"/>
    <w:rsid w:val="00E80C6E"/>
    <w:rsid w:val="00E81747"/>
    <w:rsid w:val="00F149E4"/>
    <w:rsid w:val="00F25852"/>
    <w:rsid w:val="00F34921"/>
    <w:rsid w:val="00F764F5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endnotes" Target="endnotes.xml"/><Relationship Id="rId19" Type="http://schemas.microsoft.com/office/2011/relationships/commentsExtended" Target="commentsExtended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hp</cp:lastModifiedBy>
  <cp:revision>8</cp:revision>
  <dcterms:created xsi:type="dcterms:W3CDTF">2020-09-20T04:24:00Z</dcterms:created>
  <dcterms:modified xsi:type="dcterms:W3CDTF">2020-09-27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